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dfd47a3f348253ca13163058103ecd86b18f793"/>
    <w:p>
      <w:pPr>
        <w:pStyle w:val="Heading1"/>
      </w:pPr>
      <w:r>
        <w:t xml:space="preserve">Scholarship Application Letter for Special Education Teacher Training</w:t>
      </w:r>
    </w:p>
    <w:p>
      <w:pPr>
        <w:pStyle w:val="FirstParagraph"/>
      </w:pPr>
      <w:r>
        <w:t xml:space="preserve">[Your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The Scholarship Committee</w:t>
      </w:r>
      <w:r>
        <w:br/>
      </w:r>
      <w:r>
        <w:t xml:space="preserve">Educational Advancement Foundation (EAF)</w:t>
      </w:r>
      <w:r>
        <w:br/>
      </w:r>
      <w:r>
        <w:t xml:space="preserve">P.O. Box 12345</w:t>
      </w:r>
      <w:r>
        <w:br/>
      </w:r>
      <w:r>
        <w:t xml:space="preserve">Dar es Salaam, Tanzania</w:t>
      </w:r>
    </w:p>
    <w:bookmarkStart w:id="20" w:name="X28e0f57fc48700e1b7c457a89f50e942535c641"/>
    <w:p>
      <w:pPr>
        <w:pStyle w:val="Heading2"/>
      </w:pPr>
      <w:r>
        <w:t xml:space="preserve">Subject: Application for Special Education Teacher Scholarship to Serve in Tanzania Dar es Salaam</w:t>
      </w:r>
    </w:p>
    <w:p>
      <w:pPr>
        <w:pStyle w:val="FirstParagraph"/>
      </w:pPr>
      <w:r>
        <w:t xml:space="preserve">Dear Esteemed Scholarship Committee,</w:t>
      </w:r>
    </w:p>
    <w:p>
      <w:pPr>
        <w:pStyle w:val="BodyText"/>
      </w:pPr>
      <w:r>
        <w:t xml:space="preserve">I am writing with profound enthusiasm to submit my application for the prestigious Special Education Teacher Training Scholarship offered by the Educational Advancement Foundation. As a dedicated educator deeply committed to transforming educational opportunities for children with disabilities in Tanzania, I have long envisioned a career where I can directly address the critical gap in inclusive education within Dar es Salaam—a city of immense potential yet facing significant challenges in supporting its most vulnerable learners. This Scholarship Application Letter is not merely an application; it is a declaration of my unwavering commitment to become a catalyst for change in Tanzania’s educational landscape, specifically within the dynamic and underserved communities of Dar es Salaam.</w:t>
      </w:r>
    </w:p>
    <w:p>
      <w:pPr>
        <w:pStyle w:val="BodyText"/>
      </w:pPr>
      <w:r>
        <w:t xml:space="preserve">My journey toward becoming a Special Education Teacher began during my undergraduate studies in Early Childhood Education at the University of Dar es Salaam. While exploring community-based learning programs, I worked with the Dar es Salaam City Council’s (DCC) informal settlement outreach initiative in Kigamboni and Mwenge. There, I witnessed firsthand how children with disabilities—whether autism, physical impairments, or intellectual challenges—are frequently excluded from mainstream schooling due to lack of trained teachers, inaccessible infrastructure, and societal misconceptions. In one poignant instance at a community center in Msalato Ward, I facilitated a small literacy session for five children with varied needs using improvised materials like recycled cardboard for tactile learning. The joy on their faces when they finally grasped basic phonics was transformative. However, the limitations were stark: I lacked specialized training to address sensory processing issues or develop individualized education plans (IEPs). This experience crystallized my resolve to pursue advanced certification in Special Education Teacher methodology, specifically tailored to Tanzanian contexts.</w:t>
      </w:r>
    </w:p>
    <w:p>
      <w:pPr>
        <w:pStyle w:val="BodyText"/>
      </w:pPr>
      <w:r>
        <w:t xml:space="preserve">My passion for inclusive education in Tanzania Dar es Salaam is not theoretical; it is rooted in cultural understanding and community immersion. I have since volunteered with "Uwezo Bora" (a local NGO), supporting parents of children with disabilities through workshops on early intervention techniques, often held in communal spaces like churches and community halls across Ilala District. Through these interactions, I learned that many families view disability through a lens of stigma or spiritual affliction rather than a medical or educational need—a perspective requiring culturally sensitive strategies to address. I also collaborated with teachers at Mwenge Primary School (a government school serving 80% low-income families) to adapt curriculum materials into Swahili and sign language, enabling greater participation for students with hearing impairments. These efforts, though impactful, were limited by my own training gaps—precisely the barrier this scholarship aims to dismantle.</w:t>
      </w:r>
    </w:p>
    <w:p>
      <w:pPr>
        <w:pStyle w:val="BodyText"/>
      </w:pPr>
      <w:r>
        <w:t xml:space="preserve">The Special Education Teacher Training Scholarship is the essential bridge I need to elevate my contribution from grassroots volunteerism to professional expertise. The proposed curriculum—focusing on Tanzanian inclusive education frameworks (aligned with the Ministry of Education’s 2023 Inclusive Education Policy), low-cost assistive technology, and community-based intervention models—directly addresses Dar es Salaam’s unique challenges. For instance, modules on creating sensory-friendly classrooms using locally available resources (like maize husks for tactile boards or banana leaves for visual aids) would allow me to implement sustainable solutions without straining school budgets. Furthermore, the scholarship’s emphasis on fieldwork in urban Tanzanian settings like Dar es Salaam ensures training is contextualized—not abstract Western models imported without regard to local realities.</w:t>
      </w:r>
    </w:p>
    <w:p>
      <w:pPr>
        <w:pStyle w:val="BodyText"/>
      </w:pPr>
      <w:r>
        <w:t xml:space="preserve">My goal as a Special Education Teacher in Tanzania Dar es Salaam is threefold: First, to establish an inclusive resource hub at a public school in Temeke District, providing teachers with practical tools for diverse learners. Second, to partner with the Dar es Salaam City Council’s Disability Rights Office to advocate for policy changes that mandate accessible infrastructure in all new schools. Third—and most urgently—to train 50+ local teachers annually through community workshops, creating a ripple effect across the city’s educational ecosystem. I envision this hub becoming a model replicated in other regions of Tanzania, proving that high-quality special education is not reserved for urban elites but is achievable even with limited resources.</w:t>
      </w:r>
    </w:p>
    <w:p>
      <w:pPr>
        <w:pStyle w:val="BodyText"/>
      </w:pPr>
      <w:r>
        <w:t xml:space="preserve">I recognize that Dar es Salaam’s growth as Tanzania’s economic heart requires an educated citizenry where no child is left behind. The current statistic—that only 12% of children with disabilities in Tanzania attend school (World Bank, 2023)—is a moral and developmental crisis I am determined to confront. As a future Special Education Teacher, I will embody the values of "Heshima" (dignity) and "Ujamaa" (community) central to Tanzanian culture. This scholarship is not just financial support; it is an investment in sustainable, locally led progress that respects both educational science and cultural integrity.</w:t>
      </w:r>
    </w:p>
    <w:p>
      <w:pPr>
        <w:pStyle w:val="BodyText"/>
      </w:pPr>
      <w:r>
        <w:t xml:space="preserve">My academic record reflects this commitment: I graduated with a Bachelor of Education (Special Needs) at the University of Dar es Salaam with a GPA of 3.8/4.0, and my volunteer work has earned me letters of recommendation from the Director of Mwenge Primary School and Dr. Amina Juma, Head of Inclusive Education at the Tanzania Teachers’ Association. I have also secured a preliminary agreement with Msingi Primary School in Dar es Salaam’s Kijiji Ward to host my training fieldwork, ensuring immediate application of skills upon graduation.</w:t>
      </w:r>
    </w:p>
    <w:p>
      <w:pPr>
        <w:pStyle w:val="BodyText"/>
      </w:pPr>
      <w:r>
        <w:t xml:space="preserve">In closing, I implore you to consider this Scholarship Application Letter not as a request for aid, but as an invitation to partner with a dedicated educator ready to serve Tanzania Dar es Salaam with expertise, cultural humility, and relentless advocacy. My dream is not merely to teach children in Dar es Salaam but to ensure every child here—regardless of ability—can learn, thrive, and contribute meaningfully to the future of our nation. I am eager to demonstrate how this scholarship will empower me to turn that vision into reality.</w:t>
      </w:r>
    </w:p>
    <w:p>
      <w:pPr>
        <w:pStyle w:val="BodyText"/>
      </w:pPr>
      <w:r>
        <w:t xml:space="preserve">Thank you for your time, consideration, and investment in Tanzania’s most promising resource: its children. I look forward to discussing how my skills and passion align with the Educational Advancement Foundation’s mission during an interview at your earliest convenience.</w:t>
      </w:r>
    </w:p>
    <w:p>
      <w:pPr>
        <w:pStyle w:val="BodyText"/>
      </w:pPr>
      <w:r>
        <w:t xml:space="preserve">Sincerely,</w:t>
      </w:r>
    </w:p>
    <w:p>
      <w:pPr>
        <w:pStyle w:val="BodyText"/>
      </w:pPr>
      <w:r>
        <w:t xml:space="preserve">[Your Signature (if printed)]</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950 words, meeting the minimum requirement while emphasizing all key aspects: 'Scholarship Application Letter' (used as a structural and thematic anchor), 'Special Education Teacher' (central to every paragraph), and 'Tanzania Dar es Salaam' (contextualized through local districts, policies, NGOs, and cultur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 Tanzania Dar es Salaam</dc:title>
  <dc:creator/>
  <dc:language>en</dc:language>
  <cp:keywords/>
  <dcterms:created xsi:type="dcterms:W3CDTF">2026-07-24T11:24:30Z</dcterms:created>
  <dcterms:modified xsi:type="dcterms:W3CDTF">2026-07-24T11:24:30Z</dcterms:modified>
</cp:coreProperties>
</file>

<file path=docProps/custom.xml><?xml version="1.0" encoding="utf-8"?>
<Properties xmlns="http://schemas.openxmlformats.org/officeDocument/2006/custom-properties" xmlns:vt="http://schemas.openxmlformats.org/officeDocument/2006/docPropsVTypes"/>
</file>